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9182" w:type="dxa"/>
        <w:tblInd w:w="11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355"/>
        <w:gridCol w:w="3276"/>
        <w:gridCol w:w="2551"/>
      </w:tblGrid>
      <w:tr w:rsidR="004D4AAF" w:rsidRPr="00023CAB" w14:paraId="4D061350" w14:textId="77777777" w:rsidTr="005D794D">
        <w:tc>
          <w:tcPr>
            <w:tcW w:w="3355" w:type="dxa"/>
            <w:shd w:val="clear" w:color="auto" w:fill="auto"/>
            <w:vAlign w:val="center"/>
          </w:tcPr>
          <w:p w14:paraId="1D953954" w14:textId="451DEDC7" w:rsidR="004D4AAF" w:rsidRPr="00023CAB" w:rsidRDefault="004D4AAF" w:rsidP="00023CAB">
            <w:pPr>
              <w:bidi/>
              <w:spacing w:before="40" w:after="4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bookmarkStart w:id="0" w:name="_Hlk60599810"/>
            <w:r w:rsidRPr="00023CAB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قسم:</w:t>
            </w:r>
          </w:p>
        </w:tc>
        <w:tc>
          <w:tcPr>
            <w:tcW w:w="3276" w:type="dxa"/>
            <w:shd w:val="clear" w:color="auto" w:fill="auto"/>
            <w:vAlign w:val="center"/>
          </w:tcPr>
          <w:p w14:paraId="00C4FD80" w14:textId="7E86FB8A" w:rsidR="004D4AAF" w:rsidRPr="00023CAB" w:rsidRDefault="004D4AAF" w:rsidP="00023CAB">
            <w:pPr>
              <w:bidi/>
              <w:spacing w:before="40" w:after="4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023CAB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برنامج</w:t>
            </w:r>
            <w:r w:rsidRPr="00023CAB">
              <w:rPr>
                <w:rFonts w:asciiTheme="majorBidi" w:hAnsiTheme="majorBidi" w:cstheme="majorBidi"/>
                <w:sz w:val="20"/>
                <w:szCs w:val="20"/>
                <w:rtl/>
              </w:rPr>
              <w:t>:</w:t>
            </w:r>
          </w:p>
        </w:tc>
        <w:tc>
          <w:tcPr>
            <w:tcW w:w="2551" w:type="dxa"/>
            <w:shd w:val="clear" w:color="auto" w:fill="auto"/>
          </w:tcPr>
          <w:p w14:paraId="3AEA63DE" w14:textId="67163642" w:rsidR="004D4AAF" w:rsidRPr="00023CAB" w:rsidRDefault="004D4AAF" w:rsidP="00023CAB">
            <w:pPr>
              <w:bidi/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r w:rsidRPr="00023CAB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وقيع والخ</w:t>
            </w:r>
            <w:r w:rsidR="00C365A7" w:rsidRPr="00023CAB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ت</w:t>
            </w:r>
            <w:r w:rsidRPr="00023CAB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 الرسمي</w:t>
            </w:r>
          </w:p>
        </w:tc>
      </w:tr>
      <w:bookmarkEnd w:id="0"/>
    </w:tbl>
    <w:p w14:paraId="62F1823D" w14:textId="77777777" w:rsidR="004D4AAF" w:rsidRPr="00023CAB" w:rsidRDefault="004D4AAF" w:rsidP="00252AE3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JO"/>
        </w:rPr>
      </w:pPr>
    </w:p>
    <w:tbl>
      <w:tblPr>
        <w:tblStyle w:val="TableGrid"/>
        <w:bidiVisual/>
        <w:tblW w:w="9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3"/>
        <w:gridCol w:w="4747"/>
      </w:tblGrid>
      <w:tr w:rsidR="00D90431" w:rsidRPr="00023CAB" w14:paraId="6F5B0B96" w14:textId="77777777" w:rsidTr="003A5498">
        <w:trPr>
          <w:trHeight w:val="2105"/>
        </w:trPr>
        <w:tc>
          <w:tcPr>
            <w:tcW w:w="4623" w:type="dxa"/>
          </w:tcPr>
          <w:tbl>
            <w:tblPr>
              <w:tblStyle w:val="TableGrid"/>
              <w:bidiVisual/>
              <w:tblW w:w="4394" w:type="dxa"/>
              <w:tblLook w:val="04A0" w:firstRow="1" w:lastRow="0" w:firstColumn="1" w:lastColumn="0" w:noHBand="0" w:noVBand="1"/>
            </w:tblPr>
            <w:tblGrid>
              <w:gridCol w:w="1062"/>
              <w:gridCol w:w="1351"/>
              <w:gridCol w:w="900"/>
              <w:gridCol w:w="1081"/>
            </w:tblGrid>
            <w:tr w:rsidR="00D90431" w:rsidRPr="00023CAB" w14:paraId="5FF0670A" w14:textId="77777777" w:rsidTr="00E06E23">
              <w:trPr>
                <w:trHeight w:val="20"/>
              </w:trPr>
              <w:tc>
                <w:tcPr>
                  <w:tcW w:w="4394" w:type="dxa"/>
                  <w:gridSpan w:val="4"/>
                  <w:shd w:val="clear" w:color="auto" w:fill="A8D08D" w:themeFill="accent6" w:themeFillTint="99"/>
                  <w:vAlign w:val="center"/>
                </w:tcPr>
                <w:p w14:paraId="51951917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أولى – الفصل الأول</w:t>
                  </w:r>
                </w:p>
              </w:tc>
            </w:tr>
            <w:tr w:rsidR="00D90431" w:rsidRPr="00023CAB" w14:paraId="076B0B13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24ADC2C0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351" w:type="dxa"/>
                  <w:vAlign w:val="center"/>
                </w:tcPr>
                <w:p w14:paraId="39150A9B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900" w:type="dxa"/>
                  <w:vAlign w:val="center"/>
                </w:tcPr>
                <w:p w14:paraId="7744A164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081" w:type="dxa"/>
                  <w:vAlign w:val="center"/>
                </w:tcPr>
                <w:p w14:paraId="1EF0654D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D90431" w:rsidRPr="00023CAB" w14:paraId="1038FFBC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3094920C" w14:textId="36E173A3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51" w:type="dxa"/>
                  <w:vAlign w:val="center"/>
                </w:tcPr>
                <w:p w14:paraId="4EB3AE66" w14:textId="45D5D1E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E36694D" w14:textId="1A303108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081" w:type="dxa"/>
                  <w:vAlign w:val="center"/>
                </w:tcPr>
                <w:p w14:paraId="68729E8A" w14:textId="40D082A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D90431" w:rsidRPr="00023CAB" w14:paraId="0C49E549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75B77C7A" w14:textId="5D1F74A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351" w:type="dxa"/>
                  <w:vAlign w:val="center"/>
                </w:tcPr>
                <w:p w14:paraId="1B2F4278" w14:textId="75EE96E3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F15A9AA" w14:textId="5797CF0A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081" w:type="dxa"/>
                  <w:vAlign w:val="center"/>
                </w:tcPr>
                <w:p w14:paraId="7D1AE82C" w14:textId="021E1853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D90431" w:rsidRPr="00023CAB" w14:paraId="50CE5E73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09EDDA65" w14:textId="3003776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  <w:tc>
                <w:tcPr>
                  <w:tcW w:w="1351" w:type="dxa"/>
                  <w:vAlign w:val="center"/>
                </w:tcPr>
                <w:p w14:paraId="04E00300" w14:textId="1412CB0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20DFD438" w14:textId="7E300A94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081" w:type="dxa"/>
                  <w:vAlign w:val="center"/>
                </w:tcPr>
                <w:p w14:paraId="45DD2B2E" w14:textId="1ACB23FB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C90295" w:rsidRPr="00023CAB" w14:paraId="00BD3F6C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180A3A58" w14:textId="72543524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351" w:type="dxa"/>
                  <w:vAlign w:val="center"/>
                </w:tcPr>
                <w:p w14:paraId="5B6D1044" w14:textId="1E31AA05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0215F9CB" w14:textId="0B06C7F5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081" w:type="dxa"/>
                  <w:vAlign w:val="center"/>
                </w:tcPr>
                <w:p w14:paraId="201C823E" w14:textId="100781AF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E06E23" w:rsidRPr="00023CAB" w14:paraId="2BAB8D0D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19E985FB" w14:textId="22234F31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  <w:tc>
                <w:tcPr>
                  <w:tcW w:w="1351" w:type="dxa"/>
                  <w:vAlign w:val="center"/>
                </w:tcPr>
                <w:p w14:paraId="2EC5B478" w14:textId="45AD3DA9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1A92D1B" w14:textId="22B2EFFB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081" w:type="dxa"/>
                  <w:vAlign w:val="center"/>
                </w:tcPr>
                <w:p w14:paraId="02344E46" w14:textId="2387902E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C90295" w:rsidRPr="00023CAB" w14:paraId="148B6C87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782550A3" w14:textId="4D50C4FF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  <w:tc>
                <w:tcPr>
                  <w:tcW w:w="1351" w:type="dxa"/>
                  <w:vAlign w:val="center"/>
                </w:tcPr>
                <w:p w14:paraId="4A937BEB" w14:textId="49AB57B6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705C635" w14:textId="3F26AC43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  <w:tc>
                <w:tcPr>
                  <w:tcW w:w="1081" w:type="dxa"/>
                  <w:vAlign w:val="center"/>
                </w:tcPr>
                <w:p w14:paraId="53919EF1" w14:textId="3FA1D9A0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553DC9" w:rsidRPr="00023CAB" w14:paraId="7754AED0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411B6C08" w14:textId="77777777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  <w:bookmarkStart w:id="1" w:name="_GoBack" w:colFirst="3" w:colLast="3"/>
                </w:p>
              </w:tc>
              <w:tc>
                <w:tcPr>
                  <w:tcW w:w="1351" w:type="dxa"/>
                  <w:vAlign w:val="center"/>
                </w:tcPr>
                <w:p w14:paraId="540C4E70" w14:textId="77777777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72A0F3A" w14:textId="77777777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  <w:tc>
                <w:tcPr>
                  <w:tcW w:w="1081" w:type="dxa"/>
                  <w:vAlign w:val="center"/>
                </w:tcPr>
                <w:p w14:paraId="23971D88" w14:textId="77777777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bookmarkEnd w:id="1"/>
            <w:tr w:rsidR="00E06E23" w:rsidRPr="00023CAB" w14:paraId="2442F01C" w14:textId="77777777" w:rsidTr="00553DC9">
              <w:trPr>
                <w:trHeight w:val="20"/>
              </w:trPr>
              <w:tc>
                <w:tcPr>
                  <w:tcW w:w="2413" w:type="dxa"/>
                  <w:gridSpan w:val="2"/>
                  <w:shd w:val="clear" w:color="auto" w:fill="F7CAAC" w:themeFill="accent2" w:themeFillTint="66"/>
                  <w:vAlign w:val="center"/>
                </w:tcPr>
                <w:p w14:paraId="7CC66B17" w14:textId="7970BB07" w:rsidR="00E06E23" w:rsidRPr="00023CAB" w:rsidRDefault="00E06E23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1981" w:type="dxa"/>
                  <w:gridSpan w:val="2"/>
                  <w:shd w:val="clear" w:color="auto" w:fill="F7CAAC" w:themeFill="accent2" w:themeFillTint="66"/>
                  <w:vAlign w:val="center"/>
                </w:tcPr>
                <w:p w14:paraId="2BF2FF90" w14:textId="54AEB459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</w:p>
              </w:tc>
            </w:tr>
          </w:tbl>
          <w:p w14:paraId="79A47231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035"/>
              <w:gridCol w:w="1343"/>
              <w:gridCol w:w="900"/>
              <w:gridCol w:w="1243"/>
            </w:tblGrid>
            <w:tr w:rsidR="00D90431" w:rsidRPr="00023CAB" w14:paraId="72127A67" w14:textId="77777777" w:rsidTr="00E06E23">
              <w:trPr>
                <w:trHeight w:val="20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7EAA9B3D" w14:textId="2068416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أولى – الفصل الثاني</w:t>
                  </w:r>
                </w:p>
              </w:tc>
            </w:tr>
            <w:tr w:rsidR="00D90431" w:rsidRPr="00023CAB" w14:paraId="2AD8C6E2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49EEBC60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343" w:type="dxa"/>
                  <w:vAlign w:val="center"/>
                </w:tcPr>
                <w:p w14:paraId="66BD8B8F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900" w:type="dxa"/>
                  <w:vAlign w:val="center"/>
                </w:tcPr>
                <w:p w14:paraId="109FE13E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243" w:type="dxa"/>
                  <w:vAlign w:val="center"/>
                </w:tcPr>
                <w:p w14:paraId="6090B767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D90431" w:rsidRPr="00023CAB" w14:paraId="450143D5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5952851F" w14:textId="03C63F2B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43" w:type="dxa"/>
                  <w:vAlign w:val="center"/>
                </w:tcPr>
                <w:p w14:paraId="4DC9D8DE" w14:textId="38B1458F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39197FC" w14:textId="22E4A59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13808880" w14:textId="2EA24959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C90295" w:rsidRPr="00023CAB" w14:paraId="430B9B1F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5C941818" w14:textId="165C596B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43" w:type="dxa"/>
                  <w:vAlign w:val="center"/>
                </w:tcPr>
                <w:p w14:paraId="386D4921" w14:textId="1CF5A234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39B4CDB" w14:textId="1AC1EEDF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07E04D8C" w14:textId="6771FB48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C90295" w:rsidRPr="00023CAB" w14:paraId="77606DDE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2F4AD4FF" w14:textId="70D4EC79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43" w:type="dxa"/>
                  <w:vAlign w:val="center"/>
                </w:tcPr>
                <w:p w14:paraId="64DA0138" w14:textId="56AAC859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A6D9F3B" w14:textId="5D8F1F25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7A8264C2" w14:textId="6FDF1E02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C90295" w:rsidRPr="00023CAB" w14:paraId="558D0AC1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4963E68B" w14:textId="0F1CE583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43" w:type="dxa"/>
                  <w:vAlign w:val="center"/>
                </w:tcPr>
                <w:p w14:paraId="189036F1" w14:textId="0D479B49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F988A39" w14:textId="71E8DBDD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49FBA245" w14:textId="3380DE9C" w:rsidR="00C90295" w:rsidRPr="00023CAB" w:rsidRDefault="00C90295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E06E23" w:rsidRPr="00023CAB" w14:paraId="65DAA7B6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1EE27837" w14:textId="3B03DB76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43" w:type="dxa"/>
                  <w:vAlign w:val="center"/>
                </w:tcPr>
                <w:p w14:paraId="712A913F" w14:textId="2A19CE16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091311BB" w14:textId="50B425C5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3B9BDF84" w14:textId="629D8996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E06E23" w:rsidRPr="00023CAB" w14:paraId="1D96C906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48BEA9DC" w14:textId="169C2B30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43" w:type="dxa"/>
                  <w:vAlign w:val="center"/>
                </w:tcPr>
                <w:p w14:paraId="55872C45" w14:textId="15C7372B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3DBA3A9E" w14:textId="12F9D759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2C679A4A" w14:textId="1E0723EC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553DC9" w:rsidRPr="00023CAB" w14:paraId="7EEFB250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6B0A6A9A" w14:textId="23512319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43" w:type="dxa"/>
                  <w:vAlign w:val="center"/>
                </w:tcPr>
                <w:p w14:paraId="09A877E1" w14:textId="4906C219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1F0BB5CD" w14:textId="0A786D53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43" w:type="dxa"/>
                  <w:vAlign w:val="center"/>
                </w:tcPr>
                <w:p w14:paraId="1F4A42C1" w14:textId="00319D9E" w:rsidR="00553DC9" w:rsidRPr="00023CAB" w:rsidRDefault="00553DC9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E06E23" w:rsidRPr="00023CAB" w14:paraId="1DC7BB58" w14:textId="77777777" w:rsidTr="00C16BD4">
              <w:trPr>
                <w:trHeight w:val="20"/>
              </w:trPr>
              <w:tc>
                <w:tcPr>
                  <w:tcW w:w="2378" w:type="dxa"/>
                  <w:gridSpan w:val="2"/>
                  <w:shd w:val="clear" w:color="auto" w:fill="F7CAAC" w:themeFill="accent2" w:themeFillTint="66"/>
                  <w:vAlign w:val="center"/>
                </w:tcPr>
                <w:p w14:paraId="57C3C326" w14:textId="1CFAF035" w:rsidR="00E06E23" w:rsidRPr="00023CAB" w:rsidRDefault="00E06E23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2143" w:type="dxa"/>
                  <w:gridSpan w:val="2"/>
                  <w:shd w:val="clear" w:color="auto" w:fill="F7CAAC" w:themeFill="accent2" w:themeFillTint="66"/>
                  <w:vAlign w:val="center"/>
                </w:tcPr>
                <w:p w14:paraId="1CF5D3B6" w14:textId="23281B5E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</w:tbl>
          <w:p w14:paraId="34BDC5D3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D90431" w:rsidRPr="00023CAB" w14:paraId="662408F1" w14:textId="77777777" w:rsidTr="003A5498">
        <w:trPr>
          <w:trHeight w:val="1961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062"/>
              <w:gridCol w:w="1352"/>
              <w:gridCol w:w="881"/>
              <w:gridCol w:w="1102"/>
            </w:tblGrid>
            <w:tr w:rsidR="00D90431" w:rsidRPr="00023CAB" w14:paraId="158E59EF" w14:textId="77777777" w:rsidTr="00C16BD4">
              <w:trPr>
                <w:trHeight w:val="20"/>
              </w:trPr>
              <w:tc>
                <w:tcPr>
                  <w:tcW w:w="4397" w:type="dxa"/>
                  <w:gridSpan w:val="4"/>
                  <w:shd w:val="clear" w:color="auto" w:fill="A8D08D" w:themeFill="accent6" w:themeFillTint="99"/>
                  <w:vAlign w:val="center"/>
                </w:tcPr>
                <w:p w14:paraId="04A0529F" w14:textId="6E09305B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ثانية – الفصل الأول</w:t>
                  </w:r>
                </w:p>
              </w:tc>
            </w:tr>
            <w:tr w:rsidR="00D90431" w:rsidRPr="00023CAB" w14:paraId="589247A0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111CD3D5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352" w:type="dxa"/>
                  <w:vAlign w:val="center"/>
                </w:tcPr>
                <w:p w14:paraId="19F75A17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881" w:type="dxa"/>
                  <w:vAlign w:val="center"/>
                </w:tcPr>
                <w:p w14:paraId="4147D150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102" w:type="dxa"/>
                  <w:vAlign w:val="center"/>
                </w:tcPr>
                <w:p w14:paraId="7B35C34C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D90431" w:rsidRPr="00023CAB" w14:paraId="4F6D3AF5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7ED29944" w14:textId="7ABE8FD9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2" w:type="dxa"/>
                  <w:vAlign w:val="center"/>
                </w:tcPr>
                <w:p w14:paraId="704EC53A" w14:textId="74FF21BF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881" w:type="dxa"/>
                  <w:vAlign w:val="center"/>
                </w:tcPr>
                <w:p w14:paraId="18F14845" w14:textId="1ABD8E0C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7B6E3ED4" w14:textId="4D4993F2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D90431" w:rsidRPr="00023CAB" w14:paraId="2F6AAFE4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2C7BB13B" w14:textId="18197C4A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2" w:type="dxa"/>
                  <w:vAlign w:val="center"/>
                </w:tcPr>
                <w:p w14:paraId="204AF150" w14:textId="084D49EB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881" w:type="dxa"/>
                  <w:vAlign w:val="center"/>
                </w:tcPr>
                <w:p w14:paraId="76184B79" w14:textId="7C0288F6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1D1450C1" w14:textId="7BA17496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6D4E8A6D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2AEA8503" w14:textId="1504951D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52" w:type="dxa"/>
                  <w:vAlign w:val="center"/>
                </w:tcPr>
                <w:p w14:paraId="01FD8D00" w14:textId="2D64F480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881" w:type="dxa"/>
                  <w:vAlign w:val="center"/>
                </w:tcPr>
                <w:p w14:paraId="7716E25B" w14:textId="3AF03D1A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43F6C774" w14:textId="24C1D40A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D90431" w:rsidRPr="00023CAB" w14:paraId="246FAF1D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792156E7" w14:textId="021A1636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2" w:type="dxa"/>
                  <w:vAlign w:val="center"/>
                </w:tcPr>
                <w:p w14:paraId="0F0FDDEC" w14:textId="0734728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881" w:type="dxa"/>
                  <w:vAlign w:val="center"/>
                </w:tcPr>
                <w:p w14:paraId="6EC15FE7" w14:textId="0860DE1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0B891177" w14:textId="6BD93F5E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D90431" w:rsidRPr="00023CAB" w14:paraId="714E52A4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5DBCAA25" w14:textId="55FE0504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2" w:type="dxa"/>
                  <w:vAlign w:val="center"/>
                </w:tcPr>
                <w:p w14:paraId="29D82842" w14:textId="40A6B1C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881" w:type="dxa"/>
                  <w:vAlign w:val="center"/>
                </w:tcPr>
                <w:p w14:paraId="648D2525" w14:textId="5AAD2D10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15D6ECFD" w14:textId="3DD2CA7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E06E23" w:rsidRPr="00023CAB" w14:paraId="322AB3DA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147AC680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2" w:type="dxa"/>
                  <w:vAlign w:val="center"/>
                </w:tcPr>
                <w:p w14:paraId="451DE4CE" w14:textId="2C9BF4A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881" w:type="dxa"/>
                  <w:vAlign w:val="center"/>
                </w:tcPr>
                <w:p w14:paraId="26DF978B" w14:textId="3732A2CA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6AC567C4" w14:textId="0D13445F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E06E23" w:rsidRPr="00023CAB" w14:paraId="473B87B5" w14:textId="77777777" w:rsidTr="003B0F48">
              <w:trPr>
                <w:trHeight w:val="89"/>
              </w:trPr>
              <w:tc>
                <w:tcPr>
                  <w:tcW w:w="2414" w:type="dxa"/>
                  <w:gridSpan w:val="2"/>
                  <w:shd w:val="clear" w:color="auto" w:fill="F7CAAC" w:themeFill="accent2" w:themeFillTint="66"/>
                  <w:vAlign w:val="center"/>
                </w:tcPr>
                <w:p w14:paraId="34554C02" w14:textId="2CA5293E" w:rsidR="00E06E23" w:rsidRPr="00023CAB" w:rsidRDefault="00E06E23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1983" w:type="dxa"/>
                  <w:gridSpan w:val="2"/>
                  <w:shd w:val="clear" w:color="auto" w:fill="F7CAAC" w:themeFill="accent2" w:themeFillTint="66"/>
                  <w:vAlign w:val="center"/>
                </w:tcPr>
                <w:p w14:paraId="22523803" w14:textId="29FDFAF5" w:rsidR="00E06E23" w:rsidRPr="00023CAB" w:rsidRDefault="00E06E23" w:rsidP="003B0F48">
                  <w:pPr>
                    <w:bidi/>
                    <w:spacing w:after="20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</w:p>
              </w:tc>
            </w:tr>
          </w:tbl>
          <w:p w14:paraId="0C0DF4D4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082"/>
              <w:gridCol w:w="1289"/>
              <w:gridCol w:w="901"/>
              <w:gridCol w:w="1249"/>
            </w:tblGrid>
            <w:tr w:rsidR="00D90431" w:rsidRPr="00023CAB" w14:paraId="60EA5663" w14:textId="77777777" w:rsidTr="00C16BD4">
              <w:trPr>
                <w:trHeight w:val="20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55921988" w14:textId="55BF3BA3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ثانية – الفصل الثاني</w:t>
                  </w:r>
                </w:p>
              </w:tc>
            </w:tr>
            <w:tr w:rsidR="00425158" w:rsidRPr="00023CAB" w14:paraId="63C9F1BB" w14:textId="77777777" w:rsidTr="001E4C53">
              <w:trPr>
                <w:trHeight w:val="20"/>
              </w:trPr>
              <w:tc>
                <w:tcPr>
                  <w:tcW w:w="1082" w:type="dxa"/>
                  <w:vAlign w:val="center"/>
                </w:tcPr>
                <w:p w14:paraId="190107F5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289" w:type="dxa"/>
                  <w:vAlign w:val="center"/>
                </w:tcPr>
                <w:p w14:paraId="579AFC5F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901" w:type="dxa"/>
                  <w:vAlign w:val="center"/>
                </w:tcPr>
                <w:p w14:paraId="6FD0B574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249" w:type="dxa"/>
                  <w:vAlign w:val="center"/>
                </w:tcPr>
                <w:p w14:paraId="34CE2764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425158" w:rsidRPr="00023CAB" w14:paraId="0C2AC72A" w14:textId="77777777" w:rsidTr="001E4C53">
              <w:trPr>
                <w:trHeight w:val="20"/>
              </w:trPr>
              <w:tc>
                <w:tcPr>
                  <w:tcW w:w="1082" w:type="dxa"/>
                  <w:vAlign w:val="center"/>
                </w:tcPr>
                <w:p w14:paraId="554B7AEF" w14:textId="403056B0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89" w:type="dxa"/>
                  <w:vAlign w:val="center"/>
                </w:tcPr>
                <w:p w14:paraId="4BB80129" w14:textId="09CAB28C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6D114FAB" w14:textId="2538A97C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49" w:type="dxa"/>
                  <w:vAlign w:val="center"/>
                </w:tcPr>
                <w:p w14:paraId="4C2A41CA" w14:textId="5492F7C8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25158" w:rsidRPr="00023CAB" w14:paraId="35363A1E" w14:textId="77777777" w:rsidTr="001E4C53">
              <w:trPr>
                <w:trHeight w:val="20"/>
              </w:trPr>
              <w:tc>
                <w:tcPr>
                  <w:tcW w:w="1082" w:type="dxa"/>
                  <w:vAlign w:val="center"/>
                </w:tcPr>
                <w:p w14:paraId="6027557F" w14:textId="2F4484CB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89" w:type="dxa"/>
                  <w:vAlign w:val="center"/>
                </w:tcPr>
                <w:p w14:paraId="6007CEAA" w14:textId="6A7540D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26902E52" w14:textId="091E4CCE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49" w:type="dxa"/>
                  <w:vAlign w:val="center"/>
                </w:tcPr>
                <w:p w14:paraId="044DBC1C" w14:textId="197A6FC3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25158" w:rsidRPr="00023CAB" w14:paraId="23822FE5" w14:textId="77777777" w:rsidTr="001E4C53">
              <w:trPr>
                <w:trHeight w:val="20"/>
              </w:trPr>
              <w:tc>
                <w:tcPr>
                  <w:tcW w:w="1082" w:type="dxa"/>
                  <w:vAlign w:val="center"/>
                </w:tcPr>
                <w:p w14:paraId="7C60505C" w14:textId="1EE802D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89" w:type="dxa"/>
                  <w:vAlign w:val="center"/>
                </w:tcPr>
                <w:p w14:paraId="15F7D3DC" w14:textId="06D11A3B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5F874AE7" w14:textId="11370540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49" w:type="dxa"/>
                  <w:vAlign w:val="center"/>
                </w:tcPr>
                <w:p w14:paraId="645171A8" w14:textId="72A724AD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25158" w:rsidRPr="00023CAB" w14:paraId="2957DD77" w14:textId="77777777" w:rsidTr="001E4C53">
              <w:trPr>
                <w:trHeight w:val="20"/>
              </w:trPr>
              <w:tc>
                <w:tcPr>
                  <w:tcW w:w="1082" w:type="dxa"/>
                  <w:vAlign w:val="center"/>
                </w:tcPr>
                <w:p w14:paraId="54743351" w14:textId="27BDFE13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  <w:tc>
                <w:tcPr>
                  <w:tcW w:w="1289" w:type="dxa"/>
                  <w:vAlign w:val="center"/>
                </w:tcPr>
                <w:p w14:paraId="08E17D13" w14:textId="12E2F42C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4D8802CA" w14:textId="2643D22E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49" w:type="dxa"/>
                  <w:vAlign w:val="center"/>
                </w:tcPr>
                <w:p w14:paraId="75DFE4C2" w14:textId="45C15E19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425158" w:rsidRPr="00023CAB" w14:paraId="60462699" w14:textId="77777777" w:rsidTr="001E4C53">
              <w:trPr>
                <w:trHeight w:val="20"/>
              </w:trPr>
              <w:tc>
                <w:tcPr>
                  <w:tcW w:w="1082" w:type="dxa"/>
                  <w:vAlign w:val="center"/>
                </w:tcPr>
                <w:p w14:paraId="2AD7E2CB" w14:textId="440154FD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89" w:type="dxa"/>
                  <w:vAlign w:val="center"/>
                </w:tcPr>
                <w:p w14:paraId="372440F1" w14:textId="695A307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04DC2410" w14:textId="3A6C5734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49" w:type="dxa"/>
                  <w:vAlign w:val="center"/>
                </w:tcPr>
                <w:p w14:paraId="0C602A5F" w14:textId="3EC8DA52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</w:rPr>
                  </w:pPr>
                </w:p>
              </w:tc>
            </w:tr>
            <w:tr w:rsidR="001E4C53" w:rsidRPr="00023CAB" w14:paraId="44F349F4" w14:textId="77777777" w:rsidTr="001E4C53">
              <w:trPr>
                <w:trHeight w:val="20"/>
              </w:trPr>
              <w:tc>
                <w:tcPr>
                  <w:tcW w:w="1082" w:type="dxa"/>
                  <w:vAlign w:val="center"/>
                </w:tcPr>
                <w:p w14:paraId="2352BB30" w14:textId="77777777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89" w:type="dxa"/>
                  <w:vAlign w:val="center"/>
                </w:tcPr>
                <w:p w14:paraId="37E3E3B9" w14:textId="075AF419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3CA40E64" w14:textId="110BA8E4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  <w:tc>
                <w:tcPr>
                  <w:tcW w:w="1249" w:type="dxa"/>
                  <w:vAlign w:val="center"/>
                </w:tcPr>
                <w:p w14:paraId="7CC8F887" w14:textId="02264402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</w:rPr>
                  </w:pPr>
                </w:p>
              </w:tc>
            </w:tr>
            <w:tr w:rsidR="001E4C53" w:rsidRPr="00023CAB" w14:paraId="11164CB4" w14:textId="77777777" w:rsidTr="001E4C53">
              <w:trPr>
                <w:trHeight w:val="20"/>
              </w:trPr>
              <w:tc>
                <w:tcPr>
                  <w:tcW w:w="2371" w:type="dxa"/>
                  <w:gridSpan w:val="2"/>
                  <w:shd w:val="clear" w:color="auto" w:fill="F7CAAC" w:themeFill="accent2" w:themeFillTint="66"/>
                  <w:vAlign w:val="center"/>
                </w:tcPr>
                <w:p w14:paraId="0F907D86" w14:textId="50E1A874" w:rsidR="001E4C53" w:rsidRPr="00023CAB" w:rsidRDefault="001E4C53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2150" w:type="dxa"/>
                  <w:gridSpan w:val="2"/>
                  <w:shd w:val="clear" w:color="auto" w:fill="F7CAAC" w:themeFill="accent2" w:themeFillTint="66"/>
                  <w:vAlign w:val="center"/>
                </w:tcPr>
                <w:p w14:paraId="7B413EE2" w14:textId="0F914F11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</w:p>
              </w:tc>
            </w:tr>
          </w:tbl>
          <w:p w14:paraId="0E762988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D90431" w:rsidRPr="00023CAB" w14:paraId="5D6A089D" w14:textId="77777777" w:rsidTr="003A5498">
        <w:trPr>
          <w:trHeight w:val="2159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062"/>
              <w:gridCol w:w="1170"/>
              <w:gridCol w:w="900"/>
              <w:gridCol w:w="1265"/>
            </w:tblGrid>
            <w:tr w:rsidR="00E06E23" w:rsidRPr="00023CAB" w14:paraId="24D0890E" w14:textId="77777777" w:rsidTr="00E06E23">
              <w:trPr>
                <w:trHeight w:val="20"/>
              </w:trPr>
              <w:tc>
                <w:tcPr>
                  <w:tcW w:w="4397" w:type="dxa"/>
                  <w:gridSpan w:val="4"/>
                  <w:shd w:val="clear" w:color="auto" w:fill="A8D08D" w:themeFill="accent6" w:themeFillTint="99"/>
                  <w:vAlign w:val="center"/>
                </w:tcPr>
                <w:p w14:paraId="4AE09568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ثالثة – الفصل الأول</w:t>
                  </w:r>
                </w:p>
              </w:tc>
            </w:tr>
            <w:tr w:rsidR="00E06E23" w:rsidRPr="00023CAB" w14:paraId="376036A7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6F26A27E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170" w:type="dxa"/>
                  <w:vAlign w:val="center"/>
                </w:tcPr>
                <w:p w14:paraId="3834B5C2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900" w:type="dxa"/>
                  <w:vAlign w:val="center"/>
                </w:tcPr>
                <w:p w14:paraId="592DA23A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265" w:type="dxa"/>
                  <w:vAlign w:val="center"/>
                </w:tcPr>
                <w:p w14:paraId="46B5613D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1E4C53" w:rsidRPr="00023CAB" w14:paraId="015337CC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011D882D" w14:textId="2D12B086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170" w:type="dxa"/>
                  <w:vAlign w:val="center"/>
                </w:tcPr>
                <w:p w14:paraId="64FDE237" w14:textId="16754CDE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7ADC36D6" w14:textId="587B8A4B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65" w:type="dxa"/>
                  <w:vAlign w:val="center"/>
                </w:tcPr>
                <w:p w14:paraId="6D30B9C2" w14:textId="47530F37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1E4C53" w:rsidRPr="00023CAB" w14:paraId="0EAA3B76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70904B5F" w14:textId="4A36F5AC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170" w:type="dxa"/>
                  <w:vAlign w:val="center"/>
                </w:tcPr>
                <w:p w14:paraId="6AA8798A" w14:textId="339DDD13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5C4B9C71" w14:textId="56E53E8F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65" w:type="dxa"/>
                  <w:vAlign w:val="center"/>
                </w:tcPr>
                <w:p w14:paraId="5BBD77D0" w14:textId="410AD048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1E4C53" w:rsidRPr="00023CAB" w14:paraId="3AE9F889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33B7C9A0" w14:textId="645D21ED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70" w:type="dxa"/>
                  <w:vAlign w:val="center"/>
                </w:tcPr>
                <w:p w14:paraId="2CBEDBF6" w14:textId="186135E4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3109483B" w14:textId="5755F9E9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65" w:type="dxa"/>
                  <w:vAlign w:val="center"/>
                </w:tcPr>
                <w:p w14:paraId="4C24CD6F" w14:textId="397BA42C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1E4C53" w:rsidRPr="00023CAB" w14:paraId="3E87678C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3CF0781C" w14:textId="50B0B14B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170" w:type="dxa"/>
                  <w:vAlign w:val="center"/>
                </w:tcPr>
                <w:p w14:paraId="703CA9ED" w14:textId="752CBF38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624FEE8B" w14:textId="57E1314A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65" w:type="dxa"/>
                  <w:vAlign w:val="center"/>
                </w:tcPr>
                <w:p w14:paraId="2F7F37AB" w14:textId="63EB607B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1E4C53" w:rsidRPr="00023CAB" w14:paraId="6CE7F046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6B9C4A30" w14:textId="4E6F4FCF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170" w:type="dxa"/>
                  <w:vAlign w:val="center"/>
                </w:tcPr>
                <w:p w14:paraId="65D6F597" w14:textId="16EE48E6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0298A043" w14:textId="61BC7C02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65" w:type="dxa"/>
                  <w:vAlign w:val="center"/>
                </w:tcPr>
                <w:p w14:paraId="3448EE3A" w14:textId="258E5E18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1E4C53" w:rsidRPr="00023CAB" w14:paraId="69DEDCF0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217256CA" w14:textId="7B9B235C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170" w:type="dxa"/>
                  <w:vAlign w:val="center"/>
                </w:tcPr>
                <w:p w14:paraId="3A78483E" w14:textId="18FEA20A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33784997" w14:textId="30ADDCDC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265" w:type="dxa"/>
                  <w:vAlign w:val="center"/>
                </w:tcPr>
                <w:p w14:paraId="28AC023E" w14:textId="1F559124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1E4C53" w:rsidRPr="00023CAB" w14:paraId="05AE79F8" w14:textId="77777777" w:rsidTr="0065496F">
              <w:trPr>
                <w:trHeight w:val="20"/>
              </w:trPr>
              <w:tc>
                <w:tcPr>
                  <w:tcW w:w="1062" w:type="dxa"/>
                  <w:vAlign w:val="center"/>
                </w:tcPr>
                <w:p w14:paraId="18F9B008" w14:textId="77777777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70" w:type="dxa"/>
                  <w:vAlign w:val="center"/>
                </w:tcPr>
                <w:p w14:paraId="3DE2ED76" w14:textId="5412493D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45BC9771" w14:textId="1ED45D76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265" w:type="dxa"/>
                  <w:vAlign w:val="center"/>
                </w:tcPr>
                <w:p w14:paraId="6F0AA024" w14:textId="09A87670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1E4C53" w:rsidRPr="00023CAB" w14:paraId="699BAD86" w14:textId="77777777" w:rsidTr="0065496F">
              <w:trPr>
                <w:trHeight w:val="20"/>
              </w:trPr>
              <w:tc>
                <w:tcPr>
                  <w:tcW w:w="2232" w:type="dxa"/>
                  <w:gridSpan w:val="2"/>
                  <w:shd w:val="clear" w:color="auto" w:fill="F7CAAC" w:themeFill="accent2" w:themeFillTint="66"/>
                  <w:vAlign w:val="center"/>
                </w:tcPr>
                <w:p w14:paraId="536815A0" w14:textId="0B8E7860" w:rsidR="001E4C53" w:rsidRPr="00023CAB" w:rsidRDefault="001E4C53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جموع</w:t>
                  </w:r>
                </w:p>
              </w:tc>
              <w:tc>
                <w:tcPr>
                  <w:tcW w:w="2165" w:type="dxa"/>
                  <w:gridSpan w:val="2"/>
                  <w:shd w:val="clear" w:color="auto" w:fill="F7CAAC" w:themeFill="accent2" w:themeFillTint="66"/>
                  <w:vAlign w:val="center"/>
                </w:tcPr>
                <w:p w14:paraId="6DBC3DCC" w14:textId="5C908D0A" w:rsidR="001E4C53" w:rsidRPr="00023CAB" w:rsidRDefault="001E4C5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</w:p>
              </w:tc>
            </w:tr>
          </w:tbl>
          <w:p w14:paraId="7F5D22AD" w14:textId="6094A09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035"/>
              <w:gridCol w:w="1350"/>
              <w:gridCol w:w="1004"/>
              <w:gridCol w:w="1132"/>
            </w:tblGrid>
            <w:tr w:rsidR="00D90431" w:rsidRPr="00023CAB" w14:paraId="7D37145D" w14:textId="77777777" w:rsidTr="00E06E23">
              <w:trPr>
                <w:trHeight w:val="20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00A96291" w14:textId="23493C59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 xml:space="preserve">السنة الدراسية </w:t>
                  </w:r>
                  <w:r w:rsidR="00FB7302"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</w:t>
                  </w: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لثالثة – الفصل الثاني</w:t>
                  </w:r>
                </w:p>
              </w:tc>
            </w:tr>
            <w:tr w:rsidR="00D90431" w:rsidRPr="00023CAB" w14:paraId="3D1E4E5D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45151CC3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350" w:type="dxa"/>
                  <w:vAlign w:val="center"/>
                </w:tcPr>
                <w:p w14:paraId="55FD3649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1004" w:type="dxa"/>
                  <w:vAlign w:val="center"/>
                </w:tcPr>
                <w:p w14:paraId="6E18795D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132" w:type="dxa"/>
                  <w:vAlign w:val="center"/>
                </w:tcPr>
                <w:p w14:paraId="3BF4E5BD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D90431" w:rsidRPr="00023CAB" w14:paraId="2B777926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4EB1234C" w14:textId="2F34FD2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0" w:type="dxa"/>
                  <w:vAlign w:val="center"/>
                </w:tcPr>
                <w:p w14:paraId="7CA3E875" w14:textId="3E49C5C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4" w:type="dxa"/>
                  <w:vAlign w:val="center"/>
                </w:tcPr>
                <w:p w14:paraId="3719C624" w14:textId="29DDD539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72D333CF" w14:textId="307F9758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D90431" w:rsidRPr="00023CAB" w14:paraId="59BF1824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216F5E7B" w14:textId="5F15705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  <w:tc>
                <w:tcPr>
                  <w:tcW w:w="1350" w:type="dxa"/>
                  <w:vAlign w:val="center"/>
                </w:tcPr>
                <w:p w14:paraId="48884696" w14:textId="546C701A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4" w:type="dxa"/>
                  <w:vAlign w:val="center"/>
                </w:tcPr>
                <w:p w14:paraId="2F08C149" w14:textId="1C3C67F2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7DEBCA5C" w14:textId="1EE04178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D90431" w:rsidRPr="00023CAB" w14:paraId="1CE5BBD4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130E0C80" w14:textId="23064F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0" w:type="dxa"/>
                  <w:vAlign w:val="center"/>
                </w:tcPr>
                <w:p w14:paraId="1D0241CD" w14:textId="43E0D2DD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4" w:type="dxa"/>
                  <w:vAlign w:val="center"/>
                </w:tcPr>
                <w:p w14:paraId="7AA30AE5" w14:textId="4D229CA9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5BE5E096" w14:textId="5483536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D90431" w:rsidRPr="00023CAB" w14:paraId="3D2A7657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3463659F" w14:textId="2CE0EA8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0" w:type="dxa"/>
                  <w:vAlign w:val="center"/>
                </w:tcPr>
                <w:p w14:paraId="643E41AD" w14:textId="34654A52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4" w:type="dxa"/>
                  <w:vAlign w:val="center"/>
                </w:tcPr>
                <w:p w14:paraId="436A7D89" w14:textId="1765B88A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675EDBFD" w14:textId="4423404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D90431" w:rsidRPr="00023CAB" w14:paraId="668DB576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210AC3FF" w14:textId="0A7D2291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0" w:type="dxa"/>
                  <w:vAlign w:val="center"/>
                </w:tcPr>
                <w:p w14:paraId="350DBFB1" w14:textId="08C1B659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4" w:type="dxa"/>
                  <w:vAlign w:val="center"/>
                </w:tcPr>
                <w:p w14:paraId="6B7FA9A9" w14:textId="1C3718DE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1B9CB9B9" w14:textId="4B9131FA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lang w:bidi="ar-JO"/>
                    </w:rPr>
                  </w:pPr>
                </w:p>
              </w:tc>
            </w:tr>
            <w:tr w:rsidR="0065496F" w:rsidRPr="00023CAB" w14:paraId="32410B85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0AC4438F" w14:textId="77777777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0" w:type="dxa"/>
                  <w:vAlign w:val="center"/>
                </w:tcPr>
                <w:p w14:paraId="26607D86" w14:textId="6E77CC86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4" w:type="dxa"/>
                  <w:vAlign w:val="center"/>
                </w:tcPr>
                <w:p w14:paraId="5EBC3679" w14:textId="0FACAD0F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7582B405" w14:textId="7DA3CAEC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65496F" w:rsidRPr="00023CAB" w14:paraId="455D3E97" w14:textId="77777777" w:rsidTr="0065496F">
              <w:trPr>
                <w:trHeight w:val="20"/>
              </w:trPr>
              <w:tc>
                <w:tcPr>
                  <w:tcW w:w="1035" w:type="dxa"/>
                  <w:vAlign w:val="center"/>
                </w:tcPr>
                <w:p w14:paraId="282FDF55" w14:textId="77777777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350" w:type="dxa"/>
                  <w:vAlign w:val="center"/>
                </w:tcPr>
                <w:p w14:paraId="4F978EC7" w14:textId="77777777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4" w:type="dxa"/>
                  <w:vAlign w:val="center"/>
                </w:tcPr>
                <w:p w14:paraId="044D4C67" w14:textId="77777777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2478B24F" w14:textId="77777777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65496F" w:rsidRPr="00023CAB" w14:paraId="1100DAFB" w14:textId="77777777" w:rsidTr="0065496F">
              <w:trPr>
                <w:trHeight w:val="20"/>
              </w:trPr>
              <w:tc>
                <w:tcPr>
                  <w:tcW w:w="2385" w:type="dxa"/>
                  <w:gridSpan w:val="2"/>
                  <w:shd w:val="clear" w:color="auto" w:fill="F7CAAC" w:themeFill="accent2" w:themeFillTint="66"/>
                  <w:vAlign w:val="center"/>
                </w:tcPr>
                <w:p w14:paraId="43FF6422" w14:textId="00D90839" w:rsidR="0065496F" w:rsidRPr="00023CAB" w:rsidRDefault="0065496F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جموع</w:t>
                  </w:r>
                </w:p>
              </w:tc>
              <w:tc>
                <w:tcPr>
                  <w:tcW w:w="2136" w:type="dxa"/>
                  <w:gridSpan w:val="2"/>
                  <w:shd w:val="clear" w:color="auto" w:fill="F7CAAC" w:themeFill="accent2" w:themeFillTint="66"/>
                  <w:vAlign w:val="center"/>
                </w:tcPr>
                <w:p w14:paraId="28098A06" w14:textId="04EE13BD" w:rsidR="0065496F" w:rsidRPr="00023CAB" w:rsidRDefault="0065496F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</w:p>
              </w:tc>
            </w:tr>
          </w:tbl>
          <w:p w14:paraId="33083871" w14:textId="2DE68313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D90431" w:rsidRPr="00023CAB" w14:paraId="061A4C79" w14:textId="77777777" w:rsidTr="003A5498">
        <w:trPr>
          <w:trHeight w:val="1970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181"/>
              <w:gridCol w:w="1008"/>
              <w:gridCol w:w="1106"/>
              <w:gridCol w:w="1102"/>
            </w:tblGrid>
            <w:tr w:rsidR="00D90431" w:rsidRPr="00023CAB" w14:paraId="3094E56A" w14:textId="77777777" w:rsidTr="00E06E23">
              <w:trPr>
                <w:trHeight w:val="144"/>
              </w:trPr>
              <w:tc>
                <w:tcPr>
                  <w:tcW w:w="4397" w:type="dxa"/>
                  <w:gridSpan w:val="4"/>
                  <w:shd w:val="clear" w:color="auto" w:fill="A8D08D" w:themeFill="accent6" w:themeFillTint="99"/>
                  <w:vAlign w:val="center"/>
                </w:tcPr>
                <w:p w14:paraId="6577661A" w14:textId="74A80485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رابعة – الفصل الأول</w:t>
                  </w:r>
                </w:p>
              </w:tc>
            </w:tr>
            <w:tr w:rsidR="00D90431" w:rsidRPr="00023CAB" w14:paraId="3F1DC576" w14:textId="77777777" w:rsidTr="00E06E23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5B31D18C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008" w:type="dxa"/>
                  <w:vAlign w:val="center"/>
                </w:tcPr>
                <w:p w14:paraId="2140D0FC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1106" w:type="dxa"/>
                  <w:vAlign w:val="center"/>
                </w:tcPr>
                <w:p w14:paraId="4E9E2751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102" w:type="dxa"/>
                  <w:vAlign w:val="center"/>
                </w:tcPr>
                <w:p w14:paraId="24572B1D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D90431" w:rsidRPr="00023CAB" w14:paraId="46029C00" w14:textId="77777777" w:rsidTr="00E06E23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742D161B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00B60CA3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630F8262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6509DA25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00F559C5" w14:textId="77777777" w:rsidTr="00E06E23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6D278EAE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21998B85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1A8A2CC9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41E4C8BA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61C4E02D" w14:textId="77777777" w:rsidTr="00E06E23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5F819802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09B15C79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7435416E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3A1C10FF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60CC5253" w14:textId="77777777" w:rsidTr="00E06E23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58D8FA82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170F371A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3DC1AD2C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4A1D4AD3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344CD573" w14:textId="77777777" w:rsidTr="00E06E23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23E3FF55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7CC73751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01A21DA8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435879FE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E06E23" w:rsidRPr="00023CAB" w14:paraId="138EADE2" w14:textId="77777777" w:rsidTr="00E06E23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7FE7632B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6AD473FC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7372850D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0B674354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E06E23" w:rsidRPr="00023CAB" w14:paraId="3F31870F" w14:textId="77777777" w:rsidTr="00E06E23">
              <w:trPr>
                <w:trHeight w:val="144"/>
              </w:trPr>
              <w:tc>
                <w:tcPr>
                  <w:tcW w:w="2189" w:type="dxa"/>
                  <w:gridSpan w:val="2"/>
                  <w:shd w:val="clear" w:color="auto" w:fill="F7CAAC" w:themeFill="accent2" w:themeFillTint="66"/>
                  <w:vAlign w:val="center"/>
                </w:tcPr>
                <w:p w14:paraId="3DEA86B8" w14:textId="69E46DAB" w:rsidR="00E06E23" w:rsidRPr="00023CAB" w:rsidRDefault="00E06E23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2208" w:type="dxa"/>
                  <w:gridSpan w:val="2"/>
                  <w:shd w:val="clear" w:color="auto" w:fill="F7CAAC" w:themeFill="accent2" w:themeFillTint="66"/>
                  <w:vAlign w:val="center"/>
                </w:tcPr>
                <w:p w14:paraId="34F53CFD" w14:textId="733A2B7A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</w:tbl>
          <w:p w14:paraId="22245149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1"/>
              <w:gridCol w:w="1034"/>
              <w:gridCol w:w="1134"/>
              <w:gridCol w:w="1132"/>
            </w:tblGrid>
            <w:tr w:rsidR="00D90431" w:rsidRPr="00023CAB" w14:paraId="2E838EC7" w14:textId="77777777" w:rsidTr="00E06E23">
              <w:trPr>
                <w:trHeight w:val="144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2CF42D88" w14:textId="46DF77CD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رابعة – الفصل الثاني</w:t>
                  </w:r>
                </w:p>
              </w:tc>
            </w:tr>
            <w:tr w:rsidR="00D90431" w:rsidRPr="00023CAB" w14:paraId="2AB36329" w14:textId="77777777" w:rsidTr="00E06E23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08093001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034" w:type="dxa"/>
                  <w:vAlign w:val="center"/>
                </w:tcPr>
                <w:p w14:paraId="63834352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1134" w:type="dxa"/>
                  <w:vAlign w:val="center"/>
                </w:tcPr>
                <w:p w14:paraId="3DBA7A07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132" w:type="dxa"/>
                  <w:vAlign w:val="center"/>
                </w:tcPr>
                <w:p w14:paraId="35E84532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D90431" w:rsidRPr="00023CAB" w14:paraId="3716844E" w14:textId="77777777" w:rsidTr="00E06E23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3EEFE71F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14827831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6C49A0CD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5FAAD0BB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0187BD71" w14:textId="77777777" w:rsidTr="00E06E23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75DE6D2A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710ED360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60CFF219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24879C66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4BAF0F14" w14:textId="77777777" w:rsidTr="00E06E23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4F7B36FF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44F9AF27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39C13A4B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44E621E4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2054DC92" w14:textId="77777777" w:rsidTr="00E06E23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15E257A6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27492591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3C32F03C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09370F5B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D90431" w:rsidRPr="00023CAB" w14:paraId="17B5F0F8" w14:textId="77777777" w:rsidTr="00E06E23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729E7D97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4544FEAB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02EAC6DC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03DB8625" w14:textId="77777777" w:rsidR="00D90431" w:rsidRPr="00023CAB" w:rsidRDefault="00D90431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E06E23" w:rsidRPr="00023CAB" w14:paraId="4011F9D7" w14:textId="77777777" w:rsidTr="00E06E23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45FA7C23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35791B7D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02205CE9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2E990999" w14:textId="77777777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E06E23" w:rsidRPr="00023CAB" w14:paraId="71963820" w14:textId="77777777" w:rsidTr="00E06E23">
              <w:trPr>
                <w:trHeight w:val="144"/>
              </w:trPr>
              <w:tc>
                <w:tcPr>
                  <w:tcW w:w="2255" w:type="dxa"/>
                  <w:gridSpan w:val="2"/>
                  <w:shd w:val="clear" w:color="auto" w:fill="F7CAAC" w:themeFill="accent2" w:themeFillTint="66"/>
                  <w:vAlign w:val="center"/>
                </w:tcPr>
                <w:p w14:paraId="0C5F66C5" w14:textId="4C167824" w:rsidR="00E06E23" w:rsidRPr="00023CAB" w:rsidRDefault="00E06E23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2266" w:type="dxa"/>
                  <w:gridSpan w:val="2"/>
                  <w:shd w:val="clear" w:color="auto" w:fill="F7CAAC" w:themeFill="accent2" w:themeFillTint="66"/>
                  <w:vAlign w:val="center"/>
                </w:tcPr>
                <w:p w14:paraId="7ED94E1A" w14:textId="19A2D10C" w:rsidR="00E06E23" w:rsidRPr="00023CAB" w:rsidRDefault="00E06E23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</w:tbl>
          <w:p w14:paraId="664F2A65" w14:textId="77777777" w:rsidR="00D90431" w:rsidRPr="00023CAB" w:rsidRDefault="00D90431" w:rsidP="003B0F48">
            <w:pPr>
              <w:bidi/>
              <w:spacing w:after="20"/>
              <w:rPr>
                <w:rFonts w:asciiTheme="majorBidi" w:hAnsiTheme="majorBidi" w:cstheme="majorBidi"/>
                <w:sz w:val="17"/>
                <w:szCs w:val="17"/>
                <w:rtl/>
                <w:lang w:bidi="ar-JO"/>
              </w:rPr>
            </w:pPr>
          </w:p>
        </w:tc>
      </w:tr>
      <w:tr w:rsidR="003B0F48" w:rsidRPr="00023CAB" w14:paraId="2CBED3AF" w14:textId="77777777" w:rsidTr="003A5498">
        <w:trPr>
          <w:trHeight w:val="1138"/>
        </w:trPr>
        <w:tc>
          <w:tcPr>
            <w:tcW w:w="4623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181"/>
              <w:gridCol w:w="1008"/>
              <w:gridCol w:w="1106"/>
              <w:gridCol w:w="1102"/>
            </w:tblGrid>
            <w:tr w:rsidR="003B0F48" w:rsidRPr="00023CAB" w14:paraId="7EB472A1" w14:textId="77777777" w:rsidTr="00896E1B">
              <w:trPr>
                <w:trHeight w:val="144"/>
              </w:trPr>
              <w:tc>
                <w:tcPr>
                  <w:tcW w:w="4397" w:type="dxa"/>
                  <w:gridSpan w:val="4"/>
                  <w:shd w:val="clear" w:color="auto" w:fill="A8D08D" w:themeFill="accent6" w:themeFillTint="99"/>
                  <w:vAlign w:val="center"/>
                </w:tcPr>
                <w:p w14:paraId="607EE217" w14:textId="4579D86D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خامسة – الفصل الأول</w:t>
                  </w:r>
                </w:p>
              </w:tc>
            </w:tr>
            <w:tr w:rsidR="003B0F48" w:rsidRPr="00023CAB" w14:paraId="2DFD15CE" w14:textId="77777777" w:rsidTr="00896E1B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6B9E885E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008" w:type="dxa"/>
                  <w:vAlign w:val="center"/>
                </w:tcPr>
                <w:p w14:paraId="3BE25DFB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1106" w:type="dxa"/>
                  <w:vAlign w:val="center"/>
                </w:tcPr>
                <w:p w14:paraId="763C4C4F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102" w:type="dxa"/>
                  <w:vAlign w:val="center"/>
                </w:tcPr>
                <w:p w14:paraId="024862A5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3B0F48" w:rsidRPr="00023CAB" w14:paraId="38FEC35A" w14:textId="77777777" w:rsidTr="00896E1B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613A4CB7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149DE0E6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07C997EC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5BD5ED55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69E83BD5" w14:textId="77777777" w:rsidTr="00896E1B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209915A2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2BDFBBB3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41307F52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7C913697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79B21CE9" w14:textId="77777777" w:rsidTr="00896E1B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0D4C59AF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4519595A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7885B62C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3CAAA614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5BA11221" w14:textId="77777777" w:rsidTr="00896E1B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410C1A12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0850EF19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23F13B4B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787C8256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444E78AC" w14:textId="77777777" w:rsidTr="00896E1B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4D41639D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60975FE4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2A469036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70172E0C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41B2EC09" w14:textId="77777777" w:rsidTr="00896E1B">
              <w:trPr>
                <w:trHeight w:val="144"/>
              </w:trPr>
              <w:tc>
                <w:tcPr>
                  <w:tcW w:w="1181" w:type="dxa"/>
                  <w:vAlign w:val="center"/>
                </w:tcPr>
                <w:p w14:paraId="11783122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08" w:type="dxa"/>
                  <w:vAlign w:val="center"/>
                </w:tcPr>
                <w:p w14:paraId="4B01A63D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6" w:type="dxa"/>
                  <w:vAlign w:val="center"/>
                </w:tcPr>
                <w:p w14:paraId="1953578A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02" w:type="dxa"/>
                  <w:vAlign w:val="center"/>
                </w:tcPr>
                <w:p w14:paraId="2D5219C2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30CD9099" w14:textId="77777777" w:rsidTr="00896E1B">
              <w:trPr>
                <w:trHeight w:val="144"/>
              </w:trPr>
              <w:tc>
                <w:tcPr>
                  <w:tcW w:w="2189" w:type="dxa"/>
                  <w:gridSpan w:val="2"/>
                  <w:shd w:val="clear" w:color="auto" w:fill="F7CAAC" w:themeFill="accent2" w:themeFillTint="66"/>
                  <w:vAlign w:val="center"/>
                </w:tcPr>
                <w:p w14:paraId="0815F6D4" w14:textId="77777777" w:rsidR="003B0F48" w:rsidRPr="00023CAB" w:rsidRDefault="003B0F48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2208" w:type="dxa"/>
                  <w:gridSpan w:val="2"/>
                  <w:shd w:val="clear" w:color="auto" w:fill="F7CAAC" w:themeFill="accent2" w:themeFillTint="66"/>
                  <w:vAlign w:val="center"/>
                </w:tcPr>
                <w:p w14:paraId="4DAAE986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</w:tbl>
          <w:p w14:paraId="6CFA9D8A" w14:textId="77777777" w:rsidR="003B0F48" w:rsidRPr="00023CAB" w:rsidRDefault="003B0F48" w:rsidP="003B0F48">
            <w:pPr>
              <w:bidi/>
              <w:spacing w:after="20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  <w:rtl/>
              </w:rPr>
            </w:pPr>
          </w:p>
        </w:tc>
        <w:tc>
          <w:tcPr>
            <w:tcW w:w="4747" w:type="dxa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1"/>
              <w:gridCol w:w="1034"/>
              <w:gridCol w:w="1134"/>
              <w:gridCol w:w="1132"/>
            </w:tblGrid>
            <w:tr w:rsidR="003B0F48" w:rsidRPr="00023CAB" w14:paraId="6D3C63BF" w14:textId="77777777" w:rsidTr="00896E1B">
              <w:trPr>
                <w:trHeight w:val="144"/>
              </w:trPr>
              <w:tc>
                <w:tcPr>
                  <w:tcW w:w="4521" w:type="dxa"/>
                  <w:gridSpan w:val="4"/>
                  <w:shd w:val="clear" w:color="auto" w:fill="A8D08D" w:themeFill="accent6" w:themeFillTint="99"/>
                  <w:vAlign w:val="center"/>
                </w:tcPr>
                <w:p w14:paraId="35F403A3" w14:textId="2E33F340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7"/>
                      <w:szCs w:val="17"/>
                      <w:rtl/>
                    </w:rPr>
                    <w:t>السنة الدراسية الخامسة – الفصل الثاني</w:t>
                  </w:r>
                </w:p>
              </w:tc>
            </w:tr>
            <w:tr w:rsidR="003B0F48" w:rsidRPr="00023CAB" w14:paraId="53C9CD42" w14:textId="77777777" w:rsidTr="00896E1B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40CB86EE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رمز ورقم المساق</w:t>
                  </w:r>
                </w:p>
              </w:tc>
              <w:tc>
                <w:tcPr>
                  <w:tcW w:w="1034" w:type="dxa"/>
                  <w:vAlign w:val="center"/>
                </w:tcPr>
                <w:p w14:paraId="5B042BB4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سم المساق</w:t>
                  </w:r>
                </w:p>
              </w:tc>
              <w:tc>
                <w:tcPr>
                  <w:tcW w:w="1134" w:type="dxa"/>
                  <w:vAlign w:val="center"/>
                </w:tcPr>
                <w:p w14:paraId="4A0D9106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عدد الساعات</w:t>
                  </w:r>
                </w:p>
              </w:tc>
              <w:tc>
                <w:tcPr>
                  <w:tcW w:w="1132" w:type="dxa"/>
                  <w:vAlign w:val="center"/>
                </w:tcPr>
                <w:p w14:paraId="05817DF5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</w:rPr>
                    <w:t>المتطلب السابق</w:t>
                  </w:r>
                </w:p>
              </w:tc>
            </w:tr>
            <w:tr w:rsidR="003B0F48" w:rsidRPr="00023CAB" w14:paraId="0282346D" w14:textId="77777777" w:rsidTr="00896E1B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7FD45216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0F5E1287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26F97453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4AF05F3B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6B1B440E" w14:textId="77777777" w:rsidTr="00896E1B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5821F2D7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296E199F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7FD9A85F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5C1D4CE1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6804DF5B" w14:textId="77777777" w:rsidTr="00896E1B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100EB1A5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1EC1B16E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07C07C11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7E644701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13D291FB" w14:textId="77777777" w:rsidTr="00896E1B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1DF998C7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0B66C14B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00121A2A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51826E69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4DAAA2F9" w14:textId="77777777" w:rsidTr="00896E1B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10371783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2C8DC173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55432FD8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0D8F4DDC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58CE1836" w14:textId="77777777" w:rsidTr="00896E1B">
              <w:trPr>
                <w:trHeight w:val="144"/>
              </w:trPr>
              <w:tc>
                <w:tcPr>
                  <w:tcW w:w="1221" w:type="dxa"/>
                  <w:vAlign w:val="center"/>
                </w:tcPr>
                <w:p w14:paraId="263B1130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034" w:type="dxa"/>
                  <w:vAlign w:val="center"/>
                </w:tcPr>
                <w:p w14:paraId="430F130A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345A2DBE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  <w:tc>
                <w:tcPr>
                  <w:tcW w:w="1132" w:type="dxa"/>
                  <w:vAlign w:val="center"/>
                </w:tcPr>
                <w:p w14:paraId="029993F7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  <w:tr w:rsidR="003B0F48" w:rsidRPr="00023CAB" w14:paraId="7715A2B5" w14:textId="77777777" w:rsidTr="00896E1B">
              <w:trPr>
                <w:trHeight w:val="144"/>
              </w:trPr>
              <w:tc>
                <w:tcPr>
                  <w:tcW w:w="2255" w:type="dxa"/>
                  <w:gridSpan w:val="2"/>
                  <w:shd w:val="clear" w:color="auto" w:fill="F7CAAC" w:themeFill="accent2" w:themeFillTint="66"/>
                  <w:vAlign w:val="center"/>
                </w:tcPr>
                <w:p w14:paraId="7583B345" w14:textId="77777777" w:rsidR="003B0F48" w:rsidRPr="00023CAB" w:rsidRDefault="003B0F48" w:rsidP="00023CAB">
                  <w:pPr>
                    <w:bidi/>
                    <w:spacing w:before="20"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  <w:r w:rsidRPr="00023CAB">
                    <w:rPr>
                      <w:rFonts w:asciiTheme="majorBidi" w:hAnsiTheme="majorBidi" w:cstheme="majorBidi"/>
                      <w:b/>
                      <w:bCs/>
                      <w:sz w:val="14"/>
                      <w:szCs w:val="14"/>
                      <w:rtl/>
                      <w:lang w:bidi="ar-JO"/>
                    </w:rPr>
                    <w:t>المجموع</w:t>
                  </w:r>
                </w:p>
              </w:tc>
              <w:tc>
                <w:tcPr>
                  <w:tcW w:w="2266" w:type="dxa"/>
                  <w:gridSpan w:val="2"/>
                  <w:shd w:val="clear" w:color="auto" w:fill="F7CAAC" w:themeFill="accent2" w:themeFillTint="66"/>
                  <w:vAlign w:val="center"/>
                </w:tcPr>
                <w:p w14:paraId="5881653C" w14:textId="77777777" w:rsidR="003B0F48" w:rsidRPr="00023CAB" w:rsidRDefault="003B0F48" w:rsidP="003B0F48">
                  <w:pPr>
                    <w:bidi/>
                    <w:spacing w:after="20"/>
                    <w:jc w:val="center"/>
                    <w:rPr>
                      <w:rFonts w:asciiTheme="majorBidi" w:hAnsiTheme="majorBidi" w:cstheme="majorBidi"/>
                      <w:sz w:val="14"/>
                      <w:szCs w:val="14"/>
                      <w:rtl/>
                      <w:lang w:bidi="ar-JO"/>
                    </w:rPr>
                  </w:pPr>
                </w:p>
              </w:tc>
            </w:tr>
          </w:tbl>
          <w:p w14:paraId="657AA2A7" w14:textId="77777777" w:rsidR="003B0F48" w:rsidRPr="00023CAB" w:rsidRDefault="003B0F48" w:rsidP="003B0F48">
            <w:pPr>
              <w:bidi/>
              <w:spacing w:after="20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  <w:rtl/>
              </w:rPr>
            </w:pPr>
          </w:p>
        </w:tc>
      </w:tr>
    </w:tbl>
    <w:p w14:paraId="0D8E91E7" w14:textId="77777777" w:rsidR="007A79D0" w:rsidRPr="00023CAB" w:rsidRDefault="007A79D0" w:rsidP="00D90431">
      <w:pPr>
        <w:bidi/>
        <w:rPr>
          <w:rFonts w:asciiTheme="majorBidi" w:hAnsiTheme="majorBidi" w:cstheme="majorBidi"/>
          <w:rtl/>
          <w:lang w:bidi="ar-JO"/>
        </w:rPr>
      </w:pPr>
    </w:p>
    <w:sectPr w:rsidR="007A79D0" w:rsidRPr="00023CAB" w:rsidSect="00E12E98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E1C76" w14:textId="77777777" w:rsidR="00B40342" w:rsidRDefault="00B40342" w:rsidP="00B61275">
      <w:pPr>
        <w:spacing w:after="0" w:line="240" w:lineRule="auto"/>
      </w:pPr>
      <w:r>
        <w:separator/>
      </w:r>
    </w:p>
  </w:endnote>
  <w:endnote w:type="continuationSeparator" w:id="0">
    <w:p w14:paraId="5CF2F824" w14:textId="77777777" w:rsidR="00B40342" w:rsidRDefault="00B40342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223102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899AE5D" w14:textId="65AF59A2" w:rsidR="006C41A6" w:rsidRDefault="006C41A6" w:rsidP="006C41A6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94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94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2409D769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0D15DC" w14:textId="77777777" w:rsidR="00B40342" w:rsidRDefault="00B40342" w:rsidP="00B61275">
      <w:pPr>
        <w:spacing w:after="0" w:line="240" w:lineRule="auto"/>
      </w:pPr>
      <w:r>
        <w:separator/>
      </w:r>
    </w:p>
  </w:footnote>
  <w:footnote w:type="continuationSeparator" w:id="0">
    <w:p w14:paraId="7BC140DA" w14:textId="77777777" w:rsidR="00B40342" w:rsidRDefault="00B40342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A8FE8" w14:textId="5E0453BF" w:rsidR="006B19F5" w:rsidRDefault="00B40342">
    <w:pPr>
      <w:pStyle w:val="Header"/>
    </w:pPr>
    <w:r>
      <w:rPr>
        <w:noProof/>
      </w:rPr>
      <w:pict w14:anchorId="670DA4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4"/>
      <w:gridCol w:w="1532"/>
      <w:gridCol w:w="668"/>
      <w:gridCol w:w="3420"/>
      <w:gridCol w:w="775"/>
      <w:gridCol w:w="2606"/>
      <w:gridCol w:w="102"/>
    </w:tblGrid>
    <w:tr w:rsidR="00154E76" w14:paraId="2D110D88" w14:textId="77777777" w:rsidTr="005D794D">
      <w:trPr>
        <w:gridAfter w:val="1"/>
        <w:wAfter w:w="102" w:type="dxa"/>
        <w:jc w:val="center"/>
      </w:trPr>
      <w:tc>
        <w:tcPr>
          <w:tcW w:w="1656" w:type="dxa"/>
          <w:gridSpan w:val="2"/>
        </w:tcPr>
        <w:p w14:paraId="0C44BC1A" w14:textId="77777777" w:rsidR="00154E76" w:rsidRDefault="00154E76" w:rsidP="00154E76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620DBE20" wp14:editId="54E919E7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63" w:type="dxa"/>
          <w:gridSpan w:val="3"/>
        </w:tcPr>
        <w:p w14:paraId="5D48F1BC" w14:textId="77777777" w:rsidR="00CF718E" w:rsidRDefault="00154E76" w:rsidP="00154E76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526E9622" w14:textId="77777777" w:rsidR="00CF718E" w:rsidRPr="00782F13" w:rsidRDefault="00CF718E" w:rsidP="00CF718E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23E52D0C" w14:textId="77777777" w:rsidR="00154E76" w:rsidRDefault="003B0F48" w:rsidP="00CF718E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</w:t>
          </w:r>
          <w:r w:rsidR="00154E76"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كلية</w:t>
          </w:r>
        </w:p>
        <w:p w14:paraId="4A0AAEF5" w14:textId="22A6A7F0" w:rsidR="00CF718E" w:rsidRPr="00CF718E" w:rsidRDefault="00CF718E" w:rsidP="00CF718E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606" w:type="dxa"/>
        </w:tcPr>
        <w:p w14:paraId="16E6BDEE" w14:textId="77777777" w:rsidR="00154E76" w:rsidRDefault="00154E76" w:rsidP="00154E76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56BAB00" wp14:editId="4653C565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B61275" w:rsidRPr="003E38BC" w14:paraId="4C00D706" w14:textId="77777777" w:rsidTr="005D794D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gridBefore w:val="1"/>
        <w:wBefore w:w="124" w:type="dxa"/>
        <w:jc w:val="center"/>
      </w:trPr>
      <w:tc>
        <w:tcPr>
          <w:tcW w:w="2200" w:type="dxa"/>
          <w:gridSpan w:val="2"/>
          <w:vAlign w:val="center"/>
        </w:tcPr>
        <w:p w14:paraId="0E835BFE" w14:textId="725D1874" w:rsidR="00B61275" w:rsidRPr="006C41A6" w:rsidRDefault="00B61275" w:rsidP="00224143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6C41A6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420" w:type="dxa"/>
          <w:vMerge w:val="restart"/>
          <w:vAlign w:val="center"/>
        </w:tcPr>
        <w:p w14:paraId="606CE39B" w14:textId="4104377E" w:rsidR="00457247" w:rsidRPr="006C41A6" w:rsidRDefault="00B61275" w:rsidP="00ED478D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6C41A6">
            <w:rPr>
              <w:rFonts w:hint="cs"/>
              <w:b/>
              <w:bCs/>
              <w:sz w:val="24"/>
              <w:szCs w:val="24"/>
              <w:rtl/>
              <w:lang w:bidi="ar-JO"/>
            </w:rPr>
            <w:t xml:space="preserve">الخطة </w:t>
          </w:r>
          <w:r w:rsidR="007A79D0" w:rsidRPr="006C41A6">
            <w:rPr>
              <w:rFonts w:hint="cs"/>
              <w:b/>
              <w:bCs/>
              <w:sz w:val="24"/>
              <w:szCs w:val="24"/>
              <w:rtl/>
              <w:lang w:bidi="ar-JO"/>
            </w:rPr>
            <w:t>الاسترشادية</w:t>
          </w:r>
        </w:p>
      </w:tc>
      <w:tc>
        <w:tcPr>
          <w:tcW w:w="3483" w:type="dxa"/>
          <w:gridSpan w:val="3"/>
          <w:vAlign w:val="center"/>
        </w:tcPr>
        <w:p w14:paraId="4C64A453" w14:textId="15B92DFD" w:rsidR="00B61275" w:rsidRPr="006C41A6" w:rsidRDefault="00B61275" w:rsidP="00224143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6C41A6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252AE3" w:rsidRPr="003E38BC" w14:paraId="21BD5AEB" w14:textId="77777777" w:rsidTr="005D794D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gridBefore w:val="1"/>
        <w:wBefore w:w="124" w:type="dxa"/>
        <w:jc w:val="center"/>
      </w:trPr>
      <w:tc>
        <w:tcPr>
          <w:tcW w:w="2200" w:type="dxa"/>
          <w:gridSpan w:val="2"/>
          <w:vAlign w:val="center"/>
        </w:tcPr>
        <w:p w14:paraId="5ACEEBB7" w14:textId="28F14D79" w:rsidR="00252AE3" w:rsidRPr="003E38BC" w:rsidRDefault="00252AE3" w:rsidP="00252AE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20" w:type="dxa"/>
          <w:vMerge/>
          <w:vAlign w:val="center"/>
        </w:tcPr>
        <w:p w14:paraId="4F35AE76" w14:textId="77777777" w:rsidR="00252AE3" w:rsidRPr="003E38BC" w:rsidRDefault="00252AE3" w:rsidP="00252AE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83" w:type="dxa"/>
          <w:gridSpan w:val="3"/>
          <w:vAlign w:val="center"/>
        </w:tcPr>
        <w:p w14:paraId="5972BCAF" w14:textId="1727A5A2" w:rsidR="00252AE3" w:rsidRPr="00A752B2" w:rsidRDefault="00252AE3" w:rsidP="002C6FB3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 w:rsidR="00C65072">
            <w:rPr>
              <w:lang w:bidi="ar-JO"/>
            </w:rPr>
            <w:t>02-PR</w:t>
          </w:r>
          <w:r>
            <w:rPr>
              <w:lang w:bidi="ar-JO"/>
            </w:rPr>
            <w:t>0</w:t>
          </w:r>
          <w:r w:rsidR="00C65072">
            <w:rPr>
              <w:lang w:bidi="ar-JO"/>
            </w:rPr>
            <w:t>7</w:t>
          </w:r>
        </w:p>
      </w:tc>
    </w:tr>
  </w:tbl>
  <w:p w14:paraId="6ED3E356" w14:textId="1B8125E7" w:rsidR="00B61275" w:rsidRDefault="00B61275" w:rsidP="00B61275">
    <w:pPr>
      <w:pStyle w:val="Header"/>
      <w:jc w:val="cent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91C56" w14:textId="5E7DB1A6" w:rsidR="006B19F5" w:rsidRDefault="00B40342">
    <w:pPr>
      <w:pStyle w:val="Header"/>
    </w:pPr>
    <w:r>
      <w:rPr>
        <w:noProof/>
      </w:rPr>
      <w:pict w14:anchorId="171525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NKkFAM8t6RctAAAA"/>
  </w:docVars>
  <w:rsids>
    <w:rsidRoot w:val="005C7D04"/>
    <w:rsid w:val="00023CAB"/>
    <w:rsid w:val="00047E73"/>
    <w:rsid w:val="00113755"/>
    <w:rsid w:val="001137EA"/>
    <w:rsid w:val="00154E76"/>
    <w:rsid w:val="0015550E"/>
    <w:rsid w:val="00174EDE"/>
    <w:rsid w:val="001E4C53"/>
    <w:rsid w:val="00214A6D"/>
    <w:rsid w:val="00224143"/>
    <w:rsid w:val="00243D50"/>
    <w:rsid w:val="00252AE3"/>
    <w:rsid w:val="00290A8D"/>
    <w:rsid w:val="002C21D5"/>
    <w:rsid w:val="002C6FB3"/>
    <w:rsid w:val="00331F86"/>
    <w:rsid w:val="00380C48"/>
    <w:rsid w:val="003A5498"/>
    <w:rsid w:val="003A7E1B"/>
    <w:rsid w:val="003B0F48"/>
    <w:rsid w:val="003E38BC"/>
    <w:rsid w:val="00425158"/>
    <w:rsid w:val="004259E1"/>
    <w:rsid w:val="00450ACD"/>
    <w:rsid w:val="00457247"/>
    <w:rsid w:val="004B138F"/>
    <w:rsid w:val="004C6C95"/>
    <w:rsid w:val="004D4AAF"/>
    <w:rsid w:val="00527E70"/>
    <w:rsid w:val="00553DC9"/>
    <w:rsid w:val="00581C94"/>
    <w:rsid w:val="005A7963"/>
    <w:rsid w:val="005C2027"/>
    <w:rsid w:val="005C7D04"/>
    <w:rsid w:val="005D5EBC"/>
    <w:rsid w:val="005D794D"/>
    <w:rsid w:val="00632497"/>
    <w:rsid w:val="0065496F"/>
    <w:rsid w:val="006B19F5"/>
    <w:rsid w:val="006C41A6"/>
    <w:rsid w:val="00733CF6"/>
    <w:rsid w:val="007A79D0"/>
    <w:rsid w:val="007D2264"/>
    <w:rsid w:val="00842AAF"/>
    <w:rsid w:val="0088141A"/>
    <w:rsid w:val="00907564"/>
    <w:rsid w:val="009157C9"/>
    <w:rsid w:val="009430D9"/>
    <w:rsid w:val="00982BBD"/>
    <w:rsid w:val="0099132D"/>
    <w:rsid w:val="00A12051"/>
    <w:rsid w:val="00A752B2"/>
    <w:rsid w:val="00A76FFA"/>
    <w:rsid w:val="00AC1965"/>
    <w:rsid w:val="00AC3684"/>
    <w:rsid w:val="00AF3AC1"/>
    <w:rsid w:val="00B40342"/>
    <w:rsid w:val="00B5286A"/>
    <w:rsid w:val="00B57912"/>
    <w:rsid w:val="00B61275"/>
    <w:rsid w:val="00BD2F58"/>
    <w:rsid w:val="00BF2C5D"/>
    <w:rsid w:val="00BF7333"/>
    <w:rsid w:val="00C13619"/>
    <w:rsid w:val="00C16BD4"/>
    <w:rsid w:val="00C234D7"/>
    <w:rsid w:val="00C365A7"/>
    <w:rsid w:val="00C41CFA"/>
    <w:rsid w:val="00C56509"/>
    <w:rsid w:val="00C65072"/>
    <w:rsid w:val="00C90295"/>
    <w:rsid w:val="00CA46B7"/>
    <w:rsid w:val="00CB0A0D"/>
    <w:rsid w:val="00CF718E"/>
    <w:rsid w:val="00D3402F"/>
    <w:rsid w:val="00D47BAD"/>
    <w:rsid w:val="00D630D2"/>
    <w:rsid w:val="00D6607F"/>
    <w:rsid w:val="00D90431"/>
    <w:rsid w:val="00DC543E"/>
    <w:rsid w:val="00DD72CB"/>
    <w:rsid w:val="00DE7590"/>
    <w:rsid w:val="00DF086A"/>
    <w:rsid w:val="00E06E23"/>
    <w:rsid w:val="00E10EE0"/>
    <w:rsid w:val="00E12E98"/>
    <w:rsid w:val="00E27C52"/>
    <w:rsid w:val="00E945D4"/>
    <w:rsid w:val="00E97148"/>
    <w:rsid w:val="00ED478D"/>
    <w:rsid w:val="00F34A16"/>
    <w:rsid w:val="00F95E2E"/>
    <w:rsid w:val="00FB7302"/>
    <w:rsid w:val="00FC1E26"/>
    <w:rsid w:val="00FD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  <w15:docId w15:val="{A21DCF90-65E7-42A2-A466-CE6EED869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Windows User</cp:lastModifiedBy>
  <cp:revision>32</cp:revision>
  <cp:lastPrinted>2021-03-10T19:50:00Z</cp:lastPrinted>
  <dcterms:created xsi:type="dcterms:W3CDTF">2021-01-03T19:17:00Z</dcterms:created>
  <dcterms:modified xsi:type="dcterms:W3CDTF">2021-11-15T09:36:00Z</dcterms:modified>
</cp:coreProperties>
</file>